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3738" w:rsidRPr="005F6694" w:rsidRDefault="00835267" w:rsidP="00835267">
      <w:pPr>
        <w:spacing w:after="0"/>
        <w:jc w:val="center"/>
        <w:rPr>
          <w:rFonts w:ascii="Times New Roman" w:hAnsi="Times New Roman" w:cs="Times New Roman"/>
          <w:b/>
          <w:sz w:val="20"/>
          <w:szCs w:val="18"/>
        </w:rPr>
      </w:pPr>
      <w:bookmarkStart w:id="0" w:name="_GoBack"/>
      <w:bookmarkEnd w:id="0"/>
      <w:r w:rsidRPr="005F6694">
        <w:rPr>
          <w:rFonts w:ascii="Times New Roman" w:hAnsi="Times New Roman" w:cs="Times New Roman"/>
          <w:b/>
          <w:sz w:val="20"/>
          <w:szCs w:val="18"/>
        </w:rPr>
        <w:t xml:space="preserve">Atatürk Üniversitesi İspir Hamza Polat MYO </w:t>
      </w:r>
    </w:p>
    <w:p w:rsidR="00893738" w:rsidRPr="005F6694" w:rsidRDefault="00835267" w:rsidP="00835267">
      <w:pPr>
        <w:spacing w:after="0"/>
        <w:jc w:val="center"/>
        <w:rPr>
          <w:rFonts w:ascii="Times New Roman" w:hAnsi="Times New Roman" w:cs="Times New Roman"/>
          <w:b/>
          <w:sz w:val="20"/>
          <w:szCs w:val="18"/>
        </w:rPr>
      </w:pPr>
      <w:r w:rsidRPr="005F6694">
        <w:rPr>
          <w:rFonts w:ascii="Times New Roman" w:hAnsi="Times New Roman" w:cs="Times New Roman"/>
          <w:b/>
          <w:sz w:val="20"/>
          <w:szCs w:val="18"/>
        </w:rPr>
        <w:t xml:space="preserve">Finans-Bankacılık ve Sigortacılık Bölümü </w:t>
      </w:r>
    </w:p>
    <w:p w:rsidR="00154524" w:rsidRPr="005F6694" w:rsidRDefault="00C85318" w:rsidP="00835267">
      <w:pPr>
        <w:spacing w:after="0"/>
        <w:jc w:val="center"/>
        <w:rPr>
          <w:rFonts w:ascii="Times New Roman" w:hAnsi="Times New Roman" w:cs="Times New Roman"/>
          <w:b/>
          <w:sz w:val="20"/>
          <w:szCs w:val="18"/>
        </w:rPr>
      </w:pPr>
      <w:r w:rsidRPr="005F6694">
        <w:rPr>
          <w:rFonts w:ascii="Times New Roman" w:hAnsi="Times New Roman" w:cs="Times New Roman"/>
          <w:b/>
          <w:sz w:val="20"/>
          <w:szCs w:val="18"/>
        </w:rPr>
        <w:t>2020</w:t>
      </w:r>
      <w:r w:rsidR="00835267" w:rsidRPr="005F6694">
        <w:rPr>
          <w:rFonts w:ascii="Times New Roman" w:hAnsi="Times New Roman" w:cs="Times New Roman"/>
          <w:b/>
          <w:sz w:val="20"/>
          <w:szCs w:val="18"/>
        </w:rPr>
        <w:t>-202</w:t>
      </w:r>
      <w:r w:rsidRPr="005F6694">
        <w:rPr>
          <w:rFonts w:ascii="Times New Roman" w:hAnsi="Times New Roman" w:cs="Times New Roman"/>
          <w:b/>
          <w:sz w:val="20"/>
          <w:szCs w:val="18"/>
        </w:rPr>
        <w:t>1</w:t>
      </w:r>
      <w:r w:rsidR="00835267" w:rsidRPr="005F6694">
        <w:rPr>
          <w:rFonts w:ascii="Times New Roman" w:hAnsi="Times New Roman" w:cs="Times New Roman"/>
          <w:b/>
          <w:sz w:val="20"/>
          <w:szCs w:val="18"/>
        </w:rPr>
        <w:t xml:space="preserve"> Güz Dönemi </w:t>
      </w:r>
      <w:r w:rsidR="007B5181" w:rsidRPr="005F6694">
        <w:rPr>
          <w:rFonts w:ascii="Times New Roman" w:hAnsi="Times New Roman" w:cs="Times New Roman"/>
          <w:b/>
          <w:sz w:val="20"/>
          <w:szCs w:val="18"/>
        </w:rPr>
        <w:t>Bütünleme</w:t>
      </w:r>
      <w:r w:rsidR="00835267" w:rsidRPr="005F6694">
        <w:rPr>
          <w:rFonts w:ascii="Times New Roman" w:hAnsi="Times New Roman" w:cs="Times New Roman"/>
          <w:b/>
          <w:sz w:val="20"/>
          <w:szCs w:val="18"/>
        </w:rPr>
        <w:t xml:space="preserve"> Programı</w:t>
      </w:r>
    </w:p>
    <w:p w:rsidR="009F6E59" w:rsidRPr="00150523" w:rsidRDefault="009F6E59" w:rsidP="00835267">
      <w:pPr>
        <w:spacing w:after="0"/>
        <w:jc w:val="center"/>
        <w:rPr>
          <w:rFonts w:ascii="Times New Roman" w:hAnsi="Times New Roman" w:cs="Times New Roman"/>
          <w:b/>
          <w:sz w:val="18"/>
          <w:szCs w:val="18"/>
        </w:rPr>
      </w:pPr>
    </w:p>
    <w:p w:rsidR="009F6E59" w:rsidRPr="00150523" w:rsidRDefault="009F6E59" w:rsidP="004D0B9A">
      <w:pPr>
        <w:spacing w:after="0"/>
        <w:rPr>
          <w:rFonts w:ascii="Times New Roman" w:hAnsi="Times New Roman" w:cs="Times New Roman"/>
          <w:sz w:val="18"/>
          <w:szCs w:val="18"/>
        </w:rPr>
      </w:pPr>
    </w:p>
    <w:tbl>
      <w:tblPr>
        <w:tblStyle w:val="TabloKlavuzu"/>
        <w:tblpPr w:leftFromText="142" w:rightFromText="142" w:vertAnchor="text" w:horzAnchor="margin" w:tblpY="1"/>
        <w:tblOverlap w:val="never"/>
        <w:tblW w:w="10417" w:type="dxa"/>
        <w:tblLayout w:type="fixed"/>
        <w:tblLook w:val="04A0" w:firstRow="1" w:lastRow="0" w:firstColumn="1" w:lastColumn="0" w:noHBand="0" w:noVBand="1"/>
      </w:tblPr>
      <w:tblGrid>
        <w:gridCol w:w="3652"/>
        <w:gridCol w:w="2024"/>
        <w:gridCol w:w="1418"/>
        <w:gridCol w:w="3323"/>
      </w:tblGrid>
      <w:tr w:rsidR="006D25ED" w:rsidRPr="00150523" w:rsidTr="005F6694">
        <w:trPr>
          <w:trHeight w:val="170"/>
        </w:trPr>
        <w:tc>
          <w:tcPr>
            <w:tcW w:w="104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60BB" w:rsidRPr="00150523" w:rsidRDefault="006D25ED" w:rsidP="005F669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bookmarkStart w:id="1" w:name="_Hlk60059904"/>
            <w:r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>BANKACILIK VE SİGORTACILIK PROGRAMI 1.SINIF</w:t>
            </w:r>
          </w:p>
        </w:tc>
      </w:tr>
      <w:tr w:rsidR="00C85318" w:rsidRPr="00150523" w:rsidTr="005F6694">
        <w:trPr>
          <w:trHeight w:val="170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5318" w:rsidRPr="00150523" w:rsidRDefault="00C85318" w:rsidP="005F669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5318" w:rsidRPr="00150523" w:rsidRDefault="00C85318" w:rsidP="005F669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>SINAV</w:t>
            </w:r>
            <w:r w:rsidR="00B63303"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>TARİHİ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5318" w:rsidRPr="00150523" w:rsidRDefault="00C85318" w:rsidP="005F669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5318" w:rsidRPr="00150523" w:rsidRDefault="00D65254" w:rsidP="005F669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>ÖĞRETİM ELEMANI</w:t>
            </w:r>
          </w:p>
        </w:tc>
      </w:tr>
      <w:tr w:rsidR="00966896" w:rsidRPr="00150523" w:rsidTr="005F6694">
        <w:trPr>
          <w:trHeight w:val="170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Atatürk İlkeleri ve İnkılap Tarihi-1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8D71D0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.01.202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8D71D0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9.00-10.00</w:t>
            </w:r>
          </w:p>
        </w:tc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Doç. Dr. Erkan CEVİZLİLER</w:t>
            </w:r>
          </w:p>
        </w:tc>
      </w:tr>
      <w:tr w:rsidR="00966896" w:rsidRPr="00150523" w:rsidTr="005F6694">
        <w:trPr>
          <w:trHeight w:val="170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Yabancı Dil-1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8D71D0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.01.202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8D71D0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.15-11.15</w:t>
            </w:r>
          </w:p>
        </w:tc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Öğr. Gör. Burcu GÜNERİ</w:t>
            </w:r>
          </w:p>
        </w:tc>
      </w:tr>
      <w:tr w:rsidR="00966896" w:rsidRPr="00150523" w:rsidTr="005F6694">
        <w:trPr>
          <w:trHeight w:val="170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Ofis Programları-1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25.01.202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16:00-16:50</w:t>
            </w:r>
          </w:p>
        </w:tc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Dr. Öğr. Üyesi Aytaç LEVET</w:t>
            </w:r>
          </w:p>
        </w:tc>
      </w:tr>
      <w:tr w:rsidR="00966896" w:rsidRPr="00150523" w:rsidTr="005F6694">
        <w:trPr>
          <w:trHeight w:val="170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Türk Dili-1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10: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AD729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-1</w:t>
            </w:r>
            <w:r w:rsidR="00AD729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:5</w:t>
            </w:r>
            <w:r w:rsidR="00AD7290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Öğr. Gör. Ferit AYYILDIZ</w:t>
            </w:r>
          </w:p>
        </w:tc>
      </w:tr>
      <w:tr w:rsidR="00966896" w:rsidRPr="00150523" w:rsidTr="005F6694">
        <w:trPr>
          <w:trHeight w:val="170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Temel Hukuk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26.01.202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13:00-13:50</w:t>
            </w:r>
          </w:p>
        </w:tc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Öğr. Gör. Ömer Faruk ASLAN</w:t>
            </w:r>
          </w:p>
        </w:tc>
      </w:tr>
      <w:tr w:rsidR="00966896" w:rsidRPr="00150523" w:rsidTr="005F6694">
        <w:trPr>
          <w:trHeight w:val="170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Bankacılığa Giriş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27.01.202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11:00-11:50</w:t>
            </w:r>
          </w:p>
        </w:tc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Öğr. Gör. Dr. Emre HARORLI</w:t>
            </w:r>
          </w:p>
        </w:tc>
      </w:tr>
      <w:tr w:rsidR="00966896" w:rsidRPr="00150523" w:rsidTr="005F6694">
        <w:trPr>
          <w:trHeight w:val="170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Mikro Ekonomi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28.01.202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08:00-08:50</w:t>
            </w:r>
          </w:p>
        </w:tc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Öğr. Gör. Ömer Faruk ASLAN</w:t>
            </w:r>
          </w:p>
        </w:tc>
      </w:tr>
      <w:tr w:rsidR="00966896" w:rsidRPr="00150523" w:rsidTr="005F6694">
        <w:trPr>
          <w:trHeight w:val="170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İşletmeYönetimi-1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29.01.202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14:00-14:50</w:t>
            </w:r>
          </w:p>
        </w:tc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Arş. Gör. Tuna MERAL</w:t>
            </w:r>
          </w:p>
        </w:tc>
      </w:tr>
      <w:tr w:rsidR="00966896" w:rsidRPr="00150523" w:rsidTr="005F6694">
        <w:trPr>
          <w:trHeight w:val="170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 xml:space="preserve">Genel Matematik 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30.01.202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13:00-13:50</w:t>
            </w:r>
          </w:p>
        </w:tc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Dr. Öğr. Üyesi Ali ATASEVER</w:t>
            </w:r>
          </w:p>
        </w:tc>
      </w:tr>
      <w:tr w:rsidR="00966896" w:rsidRPr="00150523" w:rsidTr="005F6694">
        <w:trPr>
          <w:trHeight w:val="170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Genel Muhasebe-1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31.01.202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15:00-15:50</w:t>
            </w:r>
          </w:p>
        </w:tc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66896" w:rsidRPr="00150523" w:rsidRDefault="00966896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Öğr. Gör. Bahattin ERDEN</w:t>
            </w:r>
          </w:p>
        </w:tc>
      </w:tr>
    </w:tbl>
    <w:p w:rsidR="00154524" w:rsidRPr="00150523" w:rsidRDefault="00154524" w:rsidP="004D0B9A">
      <w:pPr>
        <w:spacing w:after="0"/>
        <w:rPr>
          <w:rFonts w:ascii="Times New Roman" w:hAnsi="Times New Roman" w:cs="Times New Roman"/>
          <w:sz w:val="18"/>
          <w:szCs w:val="18"/>
        </w:rPr>
      </w:pPr>
    </w:p>
    <w:tbl>
      <w:tblPr>
        <w:tblStyle w:val="TabloKlavuzu"/>
        <w:tblpPr w:leftFromText="141" w:rightFromText="141" w:vertAnchor="text" w:tblpY="1"/>
        <w:tblOverlap w:val="never"/>
        <w:tblW w:w="10456" w:type="dxa"/>
        <w:tblLayout w:type="fixed"/>
        <w:tblLook w:val="04A0" w:firstRow="1" w:lastRow="0" w:firstColumn="1" w:lastColumn="0" w:noHBand="0" w:noVBand="1"/>
      </w:tblPr>
      <w:tblGrid>
        <w:gridCol w:w="3382"/>
        <w:gridCol w:w="2084"/>
        <w:gridCol w:w="1510"/>
        <w:gridCol w:w="3480"/>
      </w:tblGrid>
      <w:tr w:rsidR="005B4F5C" w:rsidRPr="00150523" w:rsidTr="005F6694">
        <w:trPr>
          <w:trHeight w:val="227"/>
        </w:trPr>
        <w:tc>
          <w:tcPr>
            <w:tcW w:w="104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60BB" w:rsidRPr="00150523" w:rsidRDefault="006D25ED" w:rsidP="005F669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BANKACILIK VE SİGORTACILIK PROGRAMI 2.SINIF </w:t>
            </w:r>
          </w:p>
        </w:tc>
      </w:tr>
      <w:tr w:rsidR="00C85318" w:rsidRPr="00150523" w:rsidTr="005F6694">
        <w:trPr>
          <w:trHeight w:val="227"/>
        </w:trPr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5318" w:rsidRPr="00150523" w:rsidRDefault="00C85318" w:rsidP="005F669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5318" w:rsidRPr="00150523" w:rsidRDefault="00C85318" w:rsidP="005F669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>SINAV</w:t>
            </w:r>
            <w:r w:rsidR="00B63303"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>TARİHİ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5318" w:rsidRPr="00150523" w:rsidRDefault="00C85318" w:rsidP="005F669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3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5318" w:rsidRPr="00150523" w:rsidRDefault="00D65254" w:rsidP="005F669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b/>
                <w:sz w:val="18"/>
                <w:szCs w:val="18"/>
              </w:rPr>
              <w:t>ÖĞRETİM ELEMANI</w:t>
            </w:r>
          </w:p>
        </w:tc>
      </w:tr>
      <w:tr w:rsidR="00237299" w:rsidRPr="00150523" w:rsidTr="005F6694">
        <w:trPr>
          <w:trHeight w:val="227"/>
        </w:trPr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Banka İşlemleri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25.01.2021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13:00-13:50</w:t>
            </w:r>
          </w:p>
        </w:tc>
        <w:tc>
          <w:tcPr>
            <w:tcW w:w="3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Öğr. Gör. Bahattin ERDEN</w:t>
            </w:r>
          </w:p>
        </w:tc>
      </w:tr>
      <w:tr w:rsidR="00237299" w:rsidRPr="00150523" w:rsidTr="005F6694">
        <w:trPr>
          <w:trHeight w:val="227"/>
        </w:trPr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Mali Tablolar Analizi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26.01.2021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15:00-15:50</w:t>
            </w:r>
          </w:p>
        </w:tc>
        <w:tc>
          <w:tcPr>
            <w:tcW w:w="3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Öğr. Gör. Bahattin ERDEN</w:t>
            </w:r>
          </w:p>
        </w:tc>
      </w:tr>
      <w:tr w:rsidR="00237299" w:rsidRPr="00150523" w:rsidTr="005F6694">
        <w:trPr>
          <w:trHeight w:val="227"/>
        </w:trPr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Sigortacılık Muhasebesi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27.01.2021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11:00-11:50</w:t>
            </w:r>
          </w:p>
        </w:tc>
        <w:tc>
          <w:tcPr>
            <w:tcW w:w="3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Öğr. Gör. Ülkü KARAKUŞ</w:t>
            </w:r>
          </w:p>
        </w:tc>
      </w:tr>
      <w:tr w:rsidR="00237299" w:rsidRPr="00150523" w:rsidTr="005F6694">
        <w:trPr>
          <w:trHeight w:val="227"/>
        </w:trPr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Kariyer Planlama ve Geliştirme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28.01.2021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11:00-11:50</w:t>
            </w:r>
          </w:p>
        </w:tc>
        <w:tc>
          <w:tcPr>
            <w:tcW w:w="3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Öğr. Gör. Ferit AYYILDIZ</w:t>
            </w:r>
          </w:p>
        </w:tc>
      </w:tr>
      <w:tr w:rsidR="00237299" w:rsidRPr="00150523" w:rsidTr="005F6694">
        <w:trPr>
          <w:trHeight w:val="227"/>
        </w:trPr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Sigortacılık İşlemleri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29.01.2021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11:00-11:50</w:t>
            </w:r>
          </w:p>
        </w:tc>
        <w:tc>
          <w:tcPr>
            <w:tcW w:w="3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Öğr. Gör. Ülkü KARAKUŞ</w:t>
            </w:r>
          </w:p>
        </w:tc>
      </w:tr>
      <w:tr w:rsidR="00237299" w:rsidRPr="00150523" w:rsidTr="005F6694">
        <w:trPr>
          <w:trHeight w:val="227"/>
        </w:trPr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Ticaret Hukuk Bilgisi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30.01.2021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08:00-08:50</w:t>
            </w:r>
          </w:p>
        </w:tc>
        <w:tc>
          <w:tcPr>
            <w:tcW w:w="3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Öğr. Gör. Ömer Faruk ASLAN</w:t>
            </w:r>
          </w:p>
        </w:tc>
      </w:tr>
      <w:tr w:rsidR="00237299" w:rsidRPr="00150523" w:rsidTr="005F6694">
        <w:trPr>
          <w:trHeight w:val="227"/>
        </w:trPr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Müşteri İlişkileri Yönetimi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31.01.2021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15:00-15:50</w:t>
            </w:r>
          </w:p>
        </w:tc>
        <w:tc>
          <w:tcPr>
            <w:tcW w:w="3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7299" w:rsidRPr="00150523" w:rsidRDefault="00237299" w:rsidP="005F66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Öğr. Gör. Dr. Emre HARORLI</w:t>
            </w:r>
          </w:p>
        </w:tc>
      </w:tr>
    </w:tbl>
    <w:bookmarkEnd w:id="1"/>
    <w:p w:rsidR="00154524" w:rsidRPr="00150523" w:rsidRDefault="00211C53" w:rsidP="00C853D1">
      <w:pPr>
        <w:spacing w:after="0"/>
        <w:rPr>
          <w:rFonts w:ascii="Times New Roman" w:hAnsi="Times New Roman" w:cs="Times New Roman"/>
          <w:sz w:val="18"/>
          <w:szCs w:val="18"/>
        </w:rPr>
      </w:pPr>
      <w:r w:rsidRPr="00150523">
        <w:rPr>
          <w:rFonts w:ascii="Times New Roman" w:hAnsi="Times New Roman" w:cs="Times New Roman"/>
          <w:sz w:val="18"/>
          <w:szCs w:val="18"/>
        </w:rPr>
        <w:br w:type="textWrapping" w:clear="all"/>
      </w:r>
    </w:p>
    <w:sectPr w:rsidR="00154524" w:rsidRPr="00150523" w:rsidSect="00155403">
      <w:footerReference w:type="default" r:id="rId7"/>
      <w:pgSz w:w="11906" w:h="16838"/>
      <w:pgMar w:top="851" w:right="567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4EC9" w:rsidRDefault="006D4EC9" w:rsidP="00075BF9">
      <w:pPr>
        <w:spacing w:after="0" w:line="240" w:lineRule="auto"/>
      </w:pPr>
      <w:r>
        <w:separator/>
      </w:r>
    </w:p>
  </w:endnote>
  <w:endnote w:type="continuationSeparator" w:id="0">
    <w:p w:rsidR="006D4EC9" w:rsidRDefault="006D4EC9" w:rsidP="00075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5370" w:rsidRDefault="007E5370" w:rsidP="00597050">
    <w:pPr>
      <w:pStyle w:val="AltBilgi"/>
      <w:jc w:val="center"/>
      <w:rPr>
        <w:sz w:val="18"/>
      </w:rPr>
    </w:pPr>
  </w:p>
  <w:p w:rsidR="007E5370" w:rsidRPr="00597050" w:rsidRDefault="007E5370" w:rsidP="00597050">
    <w:pPr>
      <w:pStyle w:val="AltBilgi"/>
      <w:jc w:val="center"/>
      <w:rPr>
        <w:rFonts w:ascii="Times New Roman" w:hAnsi="Times New Roman" w:cs="Times New Roman"/>
        <w:sz w:val="16"/>
      </w:rPr>
    </w:pPr>
    <w:r w:rsidRPr="00597050">
      <w:rPr>
        <w:rFonts w:ascii="Times New Roman" w:hAnsi="Times New Roman" w:cs="Times New Roman"/>
        <w:sz w:val="16"/>
      </w:rPr>
      <w:t>Yrd. Doç. Dr. Tuba ÇAKICI</w:t>
    </w:r>
  </w:p>
  <w:p w:rsidR="007E5370" w:rsidRPr="00597050" w:rsidRDefault="007E5370" w:rsidP="00597050">
    <w:pPr>
      <w:pStyle w:val="AltBilgi"/>
      <w:jc w:val="center"/>
      <w:rPr>
        <w:rFonts w:ascii="Times New Roman" w:hAnsi="Times New Roman" w:cs="Times New Roman"/>
        <w:sz w:val="16"/>
      </w:rPr>
    </w:pPr>
    <w:r w:rsidRPr="00597050">
      <w:rPr>
        <w:rFonts w:ascii="Times New Roman" w:hAnsi="Times New Roman" w:cs="Times New Roman"/>
        <w:sz w:val="16"/>
      </w:rPr>
      <w:t>Yüksekokul Müdür Yardımcısı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4EC9" w:rsidRDefault="006D4EC9" w:rsidP="00075BF9">
      <w:pPr>
        <w:spacing w:after="0" w:line="240" w:lineRule="auto"/>
      </w:pPr>
      <w:r>
        <w:separator/>
      </w:r>
    </w:p>
  </w:footnote>
  <w:footnote w:type="continuationSeparator" w:id="0">
    <w:p w:rsidR="006D4EC9" w:rsidRDefault="006D4EC9" w:rsidP="00075BF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sDAyMTO3MDG2tDBQ0lEKTi0uzszPAykwqQUAOtO1jiwAAAA="/>
  </w:docVars>
  <w:rsids>
    <w:rsidRoot w:val="000241F5"/>
    <w:rsid w:val="000017D0"/>
    <w:rsid w:val="00002F45"/>
    <w:rsid w:val="000241F5"/>
    <w:rsid w:val="00025807"/>
    <w:rsid w:val="0003186A"/>
    <w:rsid w:val="00036EEC"/>
    <w:rsid w:val="00050178"/>
    <w:rsid w:val="00075BF9"/>
    <w:rsid w:val="000A025E"/>
    <w:rsid w:val="000A318A"/>
    <w:rsid w:val="000D117D"/>
    <w:rsid w:val="000E52D6"/>
    <w:rsid w:val="000E77AA"/>
    <w:rsid w:val="000F47A3"/>
    <w:rsid w:val="0013180E"/>
    <w:rsid w:val="001432C3"/>
    <w:rsid w:val="00143C42"/>
    <w:rsid w:val="00150523"/>
    <w:rsid w:val="00154524"/>
    <w:rsid w:val="00155403"/>
    <w:rsid w:val="0015622C"/>
    <w:rsid w:val="00185515"/>
    <w:rsid w:val="001923D3"/>
    <w:rsid w:val="001A63D8"/>
    <w:rsid w:val="001D3452"/>
    <w:rsid w:val="001E5113"/>
    <w:rsid w:val="00211C53"/>
    <w:rsid w:val="00223309"/>
    <w:rsid w:val="00231615"/>
    <w:rsid w:val="00236A23"/>
    <w:rsid w:val="00237299"/>
    <w:rsid w:val="00240163"/>
    <w:rsid w:val="00241911"/>
    <w:rsid w:val="00254200"/>
    <w:rsid w:val="00255178"/>
    <w:rsid w:val="00273F6E"/>
    <w:rsid w:val="002B086D"/>
    <w:rsid w:val="002B4B6A"/>
    <w:rsid w:val="002F09ED"/>
    <w:rsid w:val="003251CC"/>
    <w:rsid w:val="00347D25"/>
    <w:rsid w:val="00355325"/>
    <w:rsid w:val="00375D2A"/>
    <w:rsid w:val="003847F7"/>
    <w:rsid w:val="00387A3B"/>
    <w:rsid w:val="003A0FCC"/>
    <w:rsid w:val="003C2647"/>
    <w:rsid w:val="003D5854"/>
    <w:rsid w:val="003E2F92"/>
    <w:rsid w:val="003F1B82"/>
    <w:rsid w:val="004346AB"/>
    <w:rsid w:val="00442E62"/>
    <w:rsid w:val="00460E4D"/>
    <w:rsid w:val="004705AD"/>
    <w:rsid w:val="00472E70"/>
    <w:rsid w:val="004941AB"/>
    <w:rsid w:val="004A4AFF"/>
    <w:rsid w:val="004C5AC6"/>
    <w:rsid w:val="004C7AF4"/>
    <w:rsid w:val="004D0B9A"/>
    <w:rsid w:val="004D6C2C"/>
    <w:rsid w:val="004E463F"/>
    <w:rsid w:val="004E77F8"/>
    <w:rsid w:val="00520347"/>
    <w:rsid w:val="00526D71"/>
    <w:rsid w:val="005572AA"/>
    <w:rsid w:val="005760BB"/>
    <w:rsid w:val="00581D11"/>
    <w:rsid w:val="0059078B"/>
    <w:rsid w:val="00594192"/>
    <w:rsid w:val="00597050"/>
    <w:rsid w:val="005B4F5C"/>
    <w:rsid w:val="005B61E4"/>
    <w:rsid w:val="005B6BBC"/>
    <w:rsid w:val="005D36E9"/>
    <w:rsid w:val="005D372E"/>
    <w:rsid w:val="005D54C4"/>
    <w:rsid w:val="005D5CBB"/>
    <w:rsid w:val="005E3C7D"/>
    <w:rsid w:val="005E7395"/>
    <w:rsid w:val="005F6694"/>
    <w:rsid w:val="00615A68"/>
    <w:rsid w:val="006227F6"/>
    <w:rsid w:val="00642A7D"/>
    <w:rsid w:val="00654500"/>
    <w:rsid w:val="00667C74"/>
    <w:rsid w:val="006B73BF"/>
    <w:rsid w:val="006C5B67"/>
    <w:rsid w:val="006D25ED"/>
    <w:rsid w:val="006D4EC9"/>
    <w:rsid w:val="006E0450"/>
    <w:rsid w:val="006E7AC1"/>
    <w:rsid w:val="006F70C8"/>
    <w:rsid w:val="00700996"/>
    <w:rsid w:val="0070138A"/>
    <w:rsid w:val="00732D32"/>
    <w:rsid w:val="007418B9"/>
    <w:rsid w:val="0074241A"/>
    <w:rsid w:val="0074688F"/>
    <w:rsid w:val="007508B8"/>
    <w:rsid w:val="007805AF"/>
    <w:rsid w:val="00782F17"/>
    <w:rsid w:val="007A0D0F"/>
    <w:rsid w:val="007A2F7A"/>
    <w:rsid w:val="007B5181"/>
    <w:rsid w:val="007B5909"/>
    <w:rsid w:val="007D2D88"/>
    <w:rsid w:val="007D75BF"/>
    <w:rsid w:val="007E5370"/>
    <w:rsid w:val="007E5461"/>
    <w:rsid w:val="007F445F"/>
    <w:rsid w:val="0081384C"/>
    <w:rsid w:val="00831965"/>
    <w:rsid w:val="00835267"/>
    <w:rsid w:val="008550C3"/>
    <w:rsid w:val="008617E5"/>
    <w:rsid w:val="0089038A"/>
    <w:rsid w:val="00893738"/>
    <w:rsid w:val="008B2E18"/>
    <w:rsid w:val="008D05B3"/>
    <w:rsid w:val="008D71D0"/>
    <w:rsid w:val="008E7728"/>
    <w:rsid w:val="008F4CAE"/>
    <w:rsid w:val="00900A07"/>
    <w:rsid w:val="00911EF4"/>
    <w:rsid w:val="009145EE"/>
    <w:rsid w:val="00923A6F"/>
    <w:rsid w:val="00931252"/>
    <w:rsid w:val="00932615"/>
    <w:rsid w:val="00953DC7"/>
    <w:rsid w:val="00966896"/>
    <w:rsid w:val="00976FC0"/>
    <w:rsid w:val="00995431"/>
    <w:rsid w:val="009973AF"/>
    <w:rsid w:val="009A0B1A"/>
    <w:rsid w:val="009A576D"/>
    <w:rsid w:val="009B0169"/>
    <w:rsid w:val="009C771D"/>
    <w:rsid w:val="009D42DA"/>
    <w:rsid w:val="009F6D23"/>
    <w:rsid w:val="009F6E59"/>
    <w:rsid w:val="00A008F6"/>
    <w:rsid w:val="00A16BC5"/>
    <w:rsid w:val="00A22D33"/>
    <w:rsid w:val="00A2542D"/>
    <w:rsid w:val="00A35344"/>
    <w:rsid w:val="00A35B98"/>
    <w:rsid w:val="00A36F12"/>
    <w:rsid w:val="00A40DA0"/>
    <w:rsid w:val="00A61512"/>
    <w:rsid w:val="00AD3B78"/>
    <w:rsid w:val="00AD4B8E"/>
    <w:rsid w:val="00AD7290"/>
    <w:rsid w:val="00AE0446"/>
    <w:rsid w:val="00AE19E4"/>
    <w:rsid w:val="00AF33DB"/>
    <w:rsid w:val="00B005EA"/>
    <w:rsid w:val="00B059C8"/>
    <w:rsid w:val="00B25B1C"/>
    <w:rsid w:val="00B300E6"/>
    <w:rsid w:val="00B3495F"/>
    <w:rsid w:val="00B359D6"/>
    <w:rsid w:val="00B42861"/>
    <w:rsid w:val="00B63303"/>
    <w:rsid w:val="00B92EAD"/>
    <w:rsid w:val="00BA498C"/>
    <w:rsid w:val="00BA638F"/>
    <w:rsid w:val="00BB3640"/>
    <w:rsid w:val="00BE785F"/>
    <w:rsid w:val="00C2034B"/>
    <w:rsid w:val="00C61A9E"/>
    <w:rsid w:val="00C70A39"/>
    <w:rsid w:val="00C70C27"/>
    <w:rsid w:val="00C7219D"/>
    <w:rsid w:val="00C85318"/>
    <w:rsid w:val="00C853D1"/>
    <w:rsid w:val="00CC0BEA"/>
    <w:rsid w:val="00CC46BC"/>
    <w:rsid w:val="00CD33F1"/>
    <w:rsid w:val="00CE6F04"/>
    <w:rsid w:val="00CF0EBA"/>
    <w:rsid w:val="00CF5404"/>
    <w:rsid w:val="00D0098D"/>
    <w:rsid w:val="00D14A19"/>
    <w:rsid w:val="00D24178"/>
    <w:rsid w:val="00D32F26"/>
    <w:rsid w:val="00D33085"/>
    <w:rsid w:val="00D43264"/>
    <w:rsid w:val="00D609CC"/>
    <w:rsid w:val="00D65254"/>
    <w:rsid w:val="00DB64C3"/>
    <w:rsid w:val="00DB697F"/>
    <w:rsid w:val="00DD249E"/>
    <w:rsid w:val="00DD320C"/>
    <w:rsid w:val="00DE1DF7"/>
    <w:rsid w:val="00DF5B0B"/>
    <w:rsid w:val="00E046AB"/>
    <w:rsid w:val="00E05AA6"/>
    <w:rsid w:val="00E4180E"/>
    <w:rsid w:val="00E65616"/>
    <w:rsid w:val="00E80FFC"/>
    <w:rsid w:val="00E8111C"/>
    <w:rsid w:val="00E9495C"/>
    <w:rsid w:val="00E965EC"/>
    <w:rsid w:val="00EA79F9"/>
    <w:rsid w:val="00EA7EB5"/>
    <w:rsid w:val="00EB7891"/>
    <w:rsid w:val="00ED6578"/>
    <w:rsid w:val="00EE55B2"/>
    <w:rsid w:val="00EF5F34"/>
    <w:rsid w:val="00F0246F"/>
    <w:rsid w:val="00F23B34"/>
    <w:rsid w:val="00F2681A"/>
    <w:rsid w:val="00F277BA"/>
    <w:rsid w:val="00F420CC"/>
    <w:rsid w:val="00F5339C"/>
    <w:rsid w:val="00F63137"/>
    <w:rsid w:val="00F9410D"/>
    <w:rsid w:val="00F95917"/>
    <w:rsid w:val="00F95FBA"/>
    <w:rsid w:val="00FE4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8600326-2866-4892-9A76-B30EB23D4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18B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241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75B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75BF9"/>
  </w:style>
  <w:style w:type="paragraph" w:styleId="AltBilgi">
    <w:name w:val="footer"/>
    <w:basedOn w:val="Normal"/>
    <w:link w:val="AltBilgiChar"/>
    <w:uiPriority w:val="99"/>
    <w:unhideWhenUsed/>
    <w:rsid w:val="00075B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75B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262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F37A0E-E941-4DBA-A3AA-D4A18A7E1E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wlett-Packard Company</dc:creator>
  <cp:lastModifiedBy>User</cp:lastModifiedBy>
  <cp:revision>2</cp:revision>
  <cp:lastPrinted>2017-12-19T08:12:00Z</cp:lastPrinted>
  <dcterms:created xsi:type="dcterms:W3CDTF">2021-01-01T12:00:00Z</dcterms:created>
  <dcterms:modified xsi:type="dcterms:W3CDTF">2021-01-01T12:00:00Z</dcterms:modified>
</cp:coreProperties>
</file>